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A1B9A" w:rsidRDefault="00EC27D4" w14:paraId="62661DD7" w14:textId="751FBD84">
      <w:r>
        <w:t xml:space="preserve">Looking through the steps of how to get the information about activist groups. </w:t>
      </w:r>
    </w:p>
    <w:p w:rsidR="00EC27D4" w:rsidRDefault="00EC27D4" w14:paraId="5DB662FE" w14:textId="573ECC82">
      <w:r>
        <w:t xml:space="preserve">Step 1 – Use computer with no twitter feed history – do this because twitter uses browsing history to predict the kind of information you </w:t>
      </w:r>
      <w:proofErr w:type="gramStart"/>
      <w:r>
        <w:t>want</w:t>
      </w:r>
      <w:proofErr w:type="gramEnd"/>
      <w:r>
        <w:t xml:space="preserve"> and we want to be as unbiased by the algorithm as we can be.</w:t>
      </w:r>
    </w:p>
    <w:p w:rsidR="00EC27D4" w:rsidRDefault="00EC27D4" w14:paraId="7765E8B6" w14:textId="58FB6381">
      <w:r>
        <w:t>Step 2 – Identify the activist groups and the activist events – This can be done with groups first and then events or with events first to track the groups that are connected to these events.</w:t>
      </w:r>
    </w:p>
    <w:p w:rsidR="001C72F9" w:rsidRDefault="00E64312" w14:paraId="530A8EA5" w14:textId="45B86981">
      <w:r w:rsidR="0EF881E8">
        <w:rPr/>
        <w:t xml:space="preserve">Spreadsheet named Twitter Collection Data is in the One Drive. Right </w:t>
      </w:r>
      <w:r w:rsidR="0EF881E8">
        <w:rPr/>
        <w:t>now,</w:t>
      </w:r>
      <w:r w:rsidR="0EF881E8">
        <w:rPr/>
        <w:t xml:space="preserve"> we don’t need to identify events, only the activist groups themselves and their twitter handle. It is possible you might find a group that has no twitter handle. Just make note of it</w:t>
      </w:r>
    </w:p>
    <w:p w:rsidR="00052BE3" w:rsidRDefault="00EC27D4" w14:paraId="6AFF975C" w14:textId="6EBB8E82">
      <w:r>
        <w:t xml:space="preserve">Tips and Ideas – When one group is identified, </w:t>
      </w:r>
      <w:r w:rsidR="00E64312">
        <w:t>s</w:t>
      </w:r>
      <w:r>
        <w:t xml:space="preserve">ee what those groups are at state and metropolitan levels, for instance BLM while not a centralized group would lead to </w:t>
      </w:r>
      <w:proofErr w:type="spellStart"/>
      <w:r>
        <w:t>BLMMichigan</w:t>
      </w:r>
      <w:proofErr w:type="spellEnd"/>
      <w:r>
        <w:t xml:space="preserve"> and BLMLA. The localized orgs for large movements like this will be more and less active. </w:t>
      </w:r>
    </w:p>
    <w:p w:rsidR="00052BE3" w:rsidRDefault="00052BE3" w14:paraId="5043389D" w14:textId="64242EAB">
      <w:r w:rsidR="0EF881E8">
        <w:rPr/>
        <w:t xml:space="preserve">Find protest orgs by using keywords (record the keywords you use) like ‘activism’, ‘protest’, etc. </w:t>
      </w:r>
    </w:p>
    <w:p w:rsidR="0EF881E8" w:rsidP="0EF881E8" w:rsidRDefault="0EF881E8" w14:paraId="2EC71EB8" w14:textId="54E505B6">
      <w:pPr>
        <w:pStyle w:val="Normal"/>
      </w:pPr>
      <w:r w:rsidR="0EF881E8">
        <w:rPr/>
        <w:t>Record the keywords used in the sheet on the excel spreadsheet.</w:t>
      </w:r>
    </w:p>
    <w:p w:rsidR="0EF881E8" w:rsidP="0EF881E8" w:rsidRDefault="0EF881E8" w14:paraId="07012182" w14:textId="2CDC349D">
      <w:pPr>
        <w:pStyle w:val="Normal"/>
      </w:pPr>
    </w:p>
    <w:sectPr w:rsidR="00052BE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2MDAyMbQwNDY1tDRU0lEKTi0uzszPAykwqgUA24/CMCwAAAA="/>
  </w:docVars>
  <w:rsids>
    <w:rsidRoot w:val="00837240"/>
    <w:rsid w:val="00052BE3"/>
    <w:rsid w:val="001C72F9"/>
    <w:rsid w:val="00243B7E"/>
    <w:rsid w:val="003B21DC"/>
    <w:rsid w:val="004F47FE"/>
    <w:rsid w:val="006F17DF"/>
    <w:rsid w:val="00837240"/>
    <w:rsid w:val="00E64312"/>
    <w:rsid w:val="00EC27D4"/>
    <w:rsid w:val="00EF6982"/>
    <w:rsid w:val="0EF88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B8656"/>
  <w15:chartTrackingRefBased/>
  <w15:docId w15:val="{506328C2-7A44-41B5-8415-1C2C9BA56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drew Bowman</dc:creator>
  <keywords/>
  <dc:description/>
  <lastModifiedBy>Andrew Bowman</lastModifiedBy>
  <revision>4</revision>
  <dcterms:created xsi:type="dcterms:W3CDTF">2021-01-17T18:03:00.0000000Z</dcterms:created>
  <dcterms:modified xsi:type="dcterms:W3CDTF">2021-01-20T20:31:16.0772918Z</dcterms:modified>
</coreProperties>
</file>